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FE43E" w14:textId="31C3A546" w:rsidR="006B7F64" w:rsidRPr="00CB6C80" w:rsidRDefault="000B314A" w:rsidP="00CB6C80">
      <w:pPr>
        <w:spacing w:before="97" w:after="0" w:line="240" w:lineRule="auto"/>
        <w:ind w:left="3981" w:right="-20"/>
        <w:rPr>
          <w:rFonts w:ascii="Cambria" w:eastAsia="Times New Roman" w:hAnsi="Cambria" w:cs="Times New Roman"/>
        </w:rPr>
      </w:pPr>
      <w:r w:rsidRPr="001B4CF9">
        <w:rPr>
          <w:rFonts w:ascii="Cambria" w:hAnsi="Cambria"/>
          <w:noProof/>
        </w:rPr>
        <w:drawing>
          <wp:inline distT="0" distB="0" distL="0" distR="0" wp14:anchorId="2DB96977" wp14:editId="3D0FCED3">
            <wp:extent cx="1113155" cy="1144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1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F345" w14:textId="77777777" w:rsidR="006B7F64" w:rsidRPr="001B4CF9" w:rsidRDefault="006B7F64">
      <w:pPr>
        <w:spacing w:after="0" w:line="200" w:lineRule="exact"/>
        <w:rPr>
          <w:rFonts w:ascii="Cambria" w:hAnsi="Cambria"/>
        </w:rPr>
      </w:pPr>
    </w:p>
    <w:p w14:paraId="17E3A486" w14:textId="2CEA52EF" w:rsidR="00746098" w:rsidRPr="002B7A2D" w:rsidRDefault="00746098" w:rsidP="002B7A2D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2B7A2D">
        <w:rPr>
          <w:rFonts w:ascii="Arial" w:hAnsi="Arial" w:cs="Arial"/>
          <w:b/>
          <w:bCs/>
          <w:color w:val="000000"/>
          <w:sz w:val="28"/>
          <w:szCs w:val="28"/>
        </w:rPr>
        <w:t>USA Diving Rings of Honor Nomination Form 2020</w:t>
      </w:r>
      <w:r w:rsidR="002B7A2D">
        <w:rPr>
          <w:rFonts w:ascii="Arial" w:hAnsi="Arial" w:cs="Arial"/>
          <w:b/>
          <w:bCs/>
          <w:color w:val="000000"/>
          <w:sz w:val="28"/>
          <w:szCs w:val="28"/>
        </w:rPr>
        <w:br/>
      </w:r>
      <w:r w:rsidR="002B7A2D" w:rsidRPr="00235260">
        <w:rPr>
          <w:rFonts w:ascii="Arial" w:hAnsi="Arial" w:cs="Arial"/>
          <w:b/>
          <w:bCs/>
        </w:rPr>
        <w:t xml:space="preserve">Please return this form to </w:t>
      </w:r>
      <w:hyperlink r:id="rId6" w:history="1">
        <w:r w:rsidR="00235260" w:rsidRPr="00601E75">
          <w:rPr>
            <w:rStyle w:val="Hyperlink"/>
            <w:rFonts w:ascii="Arial" w:hAnsi="Arial" w:cs="Arial"/>
            <w:b/>
            <w:bCs/>
          </w:rPr>
          <w:t>Taylor.Payne@usadiving.org</w:t>
        </w:r>
      </w:hyperlink>
      <w:r w:rsidR="00235260">
        <w:rPr>
          <w:rFonts w:ascii="Arial" w:hAnsi="Arial" w:cs="Arial"/>
          <w:b/>
          <w:bCs/>
        </w:rPr>
        <w:t xml:space="preserve"> by </w:t>
      </w:r>
      <w:r w:rsidR="00AA6BBD">
        <w:rPr>
          <w:rFonts w:ascii="Arial" w:hAnsi="Arial" w:cs="Arial"/>
          <w:b/>
          <w:bCs/>
        </w:rPr>
        <w:t>February 7</w:t>
      </w:r>
      <w:bookmarkStart w:id="0" w:name="_GoBack"/>
      <w:bookmarkEnd w:id="0"/>
      <w:r w:rsidR="006B223A">
        <w:rPr>
          <w:rFonts w:ascii="Arial" w:hAnsi="Arial" w:cs="Arial"/>
          <w:b/>
          <w:bCs/>
        </w:rPr>
        <w:t>, 2020</w:t>
      </w:r>
    </w:p>
    <w:p w14:paraId="132B5B09" w14:textId="77777777" w:rsidR="00746098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01501E26" w14:textId="1CB0F22B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  <w:r w:rsidRPr="00B72D6E">
        <w:rPr>
          <w:b/>
          <w:bCs/>
          <w:color w:val="auto"/>
          <w:sz w:val="20"/>
          <w:szCs w:val="20"/>
        </w:rPr>
        <w:t>NOMINEE INFORMATION</w:t>
      </w:r>
      <w:r w:rsidR="006A3669">
        <w:rPr>
          <w:b/>
          <w:bCs/>
          <w:color w:val="auto"/>
          <w:sz w:val="20"/>
          <w:szCs w:val="20"/>
        </w:rPr>
        <w:t>:</w:t>
      </w:r>
      <w:r w:rsidRPr="00B72D6E">
        <w:rPr>
          <w:b/>
          <w:bCs/>
          <w:color w:val="auto"/>
          <w:sz w:val="20"/>
          <w:szCs w:val="20"/>
        </w:rPr>
        <w:t xml:space="preserve"> </w:t>
      </w:r>
    </w:p>
    <w:p w14:paraId="79A13BEB" w14:textId="77777777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</w:p>
    <w:p w14:paraId="39849557" w14:textId="3B055C8B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  <w:r w:rsidRPr="00B72D6E">
        <w:rPr>
          <w:b/>
          <w:bCs/>
          <w:color w:val="auto"/>
          <w:sz w:val="20"/>
          <w:szCs w:val="20"/>
        </w:rPr>
        <w:t>Name</w:t>
      </w:r>
      <w:r w:rsidR="00EF4E73">
        <w:rPr>
          <w:b/>
          <w:bCs/>
          <w:color w:val="auto"/>
          <w:sz w:val="20"/>
          <w:szCs w:val="20"/>
        </w:rPr>
        <w:t xml:space="preserve">:     </w:t>
      </w:r>
      <w:r w:rsidRPr="00B72D6E">
        <w:rPr>
          <w:b/>
          <w:bCs/>
          <w:color w:val="auto"/>
          <w:sz w:val="20"/>
          <w:szCs w:val="20"/>
        </w:rPr>
        <w:t xml:space="preserve"> </w:t>
      </w:r>
      <w:r w:rsidR="00EF4E73">
        <w:rPr>
          <w:b/>
          <w:bCs/>
          <w:color w:val="auto"/>
          <w:sz w:val="20"/>
          <w:szCs w:val="20"/>
        </w:rPr>
        <w:t xml:space="preserve"> </w:t>
      </w:r>
      <w:r w:rsidRPr="00B72D6E">
        <w:rPr>
          <w:bCs/>
          <w:color w:val="auto"/>
          <w:sz w:val="20"/>
          <w:szCs w:val="20"/>
        </w:rPr>
        <w:t>_______________________________________</w:t>
      </w:r>
      <w:r w:rsidR="00EF4E73">
        <w:rPr>
          <w:bCs/>
          <w:color w:val="auto"/>
          <w:sz w:val="20"/>
          <w:szCs w:val="20"/>
        </w:rPr>
        <w:t>_</w:t>
      </w:r>
    </w:p>
    <w:p w14:paraId="2E62106F" w14:textId="77777777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</w:p>
    <w:p w14:paraId="031D4666" w14:textId="557092CD" w:rsidR="00746098" w:rsidRPr="00B72D6E" w:rsidRDefault="00746098" w:rsidP="00746098">
      <w:pPr>
        <w:pStyle w:val="Default"/>
        <w:spacing w:after="120"/>
        <w:rPr>
          <w:color w:val="auto"/>
          <w:sz w:val="20"/>
          <w:szCs w:val="20"/>
        </w:rPr>
      </w:pPr>
      <w:r w:rsidRPr="00B72D6E">
        <w:rPr>
          <w:b/>
          <w:color w:val="auto"/>
          <w:sz w:val="20"/>
          <w:szCs w:val="20"/>
        </w:rPr>
        <w:t>Address:</w:t>
      </w:r>
      <w:r w:rsidR="00EF4E73">
        <w:rPr>
          <w:b/>
          <w:color w:val="auto"/>
          <w:sz w:val="20"/>
          <w:szCs w:val="20"/>
        </w:rPr>
        <w:t xml:space="preserve"> </w:t>
      </w:r>
      <w:r w:rsidRPr="00B72D6E">
        <w:rPr>
          <w:color w:val="auto"/>
          <w:sz w:val="20"/>
          <w:szCs w:val="20"/>
        </w:rPr>
        <w:t xml:space="preserve"> ________________________________________</w:t>
      </w:r>
    </w:p>
    <w:p w14:paraId="152262E4" w14:textId="11C82F19" w:rsidR="00746098" w:rsidRPr="00B72D6E" w:rsidRDefault="00746098" w:rsidP="00746098">
      <w:pPr>
        <w:pStyle w:val="Default"/>
        <w:spacing w:after="120"/>
        <w:rPr>
          <w:color w:val="auto"/>
          <w:sz w:val="20"/>
          <w:szCs w:val="20"/>
        </w:rPr>
      </w:pPr>
      <w:r w:rsidRPr="00B72D6E">
        <w:rPr>
          <w:color w:val="auto"/>
          <w:sz w:val="20"/>
          <w:szCs w:val="20"/>
        </w:rPr>
        <w:t xml:space="preserve">              </w:t>
      </w:r>
      <w:r>
        <w:rPr>
          <w:color w:val="auto"/>
          <w:sz w:val="20"/>
          <w:szCs w:val="20"/>
        </w:rPr>
        <w:t xml:space="preserve">   </w:t>
      </w:r>
      <w:r w:rsidR="00EF4E73">
        <w:rPr>
          <w:color w:val="auto"/>
          <w:sz w:val="20"/>
          <w:szCs w:val="20"/>
        </w:rPr>
        <w:t xml:space="preserve"> </w:t>
      </w:r>
      <w:r w:rsidRPr="00B72D6E">
        <w:rPr>
          <w:color w:val="auto"/>
          <w:sz w:val="20"/>
          <w:szCs w:val="20"/>
        </w:rPr>
        <w:t>________________________________________</w:t>
      </w:r>
    </w:p>
    <w:p w14:paraId="63388245" w14:textId="47C391D9" w:rsidR="00746098" w:rsidRPr="000A2176" w:rsidRDefault="00746098" w:rsidP="00746098">
      <w:pPr>
        <w:pStyle w:val="Default"/>
        <w:spacing w:after="120"/>
        <w:rPr>
          <w:color w:val="auto"/>
          <w:sz w:val="20"/>
          <w:szCs w:val="20"/>
        </w:rPr>
      </w:pPr>
      <w:r w:rsidRPr="00B72D6E">
        <w:rPr>
          <w:color w:val="auto"/>
          <w:sz w:val="20"/>
          <w:szCs w:val="20"/>
        </w:rPr>
        <w:t xml:space="preserve">              </w:t>
      </w:r>
      <w:r>
        <w:rPr>
          <w:color w:val="auto"/>
          <w:sz w:val="20"/>
          <w:szCs w:val="20"/>
        </w:rPr>
        <w:t xml:space="preserve"> </w:t>
      </w:r>
      <w:r w:rsidR="00EF4E73"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 xml:space="preserve">  </w:t>
      </w:r>
      <w:r w:rsidRPr="00B72D6E">
        <w:rPr>
          <w:color w:val="auto"/>
          <w:sz w:val="20"/>
          <w:szCs w:val="20"/>
        </w:rPr>
        <w:t>________________________________________</w:t>
      </w:r>
    </w:p>
    <w:p w14:paraId="09EA7FD0" w14:textId="700D4618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  <w:r w:rsidRPr="00B72D6E">
        <w:rPr>
          <w:b/>
          <w:bCs/>
          <w:color w:val="auto"/>
          <w:sz w:val="20"/>
          <w:szCs w:val="20"/>
        </w:rPr>
        <w:t xml:space="preserve">Phone: </w:t>
      </w:r>
      <w:r w:rsidR="00EF4E73">
        <w:rPr>
          <w:b/>
          <w:bCs/>
          <w:color w:val="auto"/>
          <w:sz w:val="20"/>
          <w:szCs w:val="20"/>
        </w:rPr>
        <w:t xml:space="preserve">     </w:t>
      </w:r>
      <w:r w:rsidRPr="00B72D6E">
        <w:rPr>
          <w:b/>
          <w:bCs/>
          <w:color w:val="auto"/>
          <w:sz w:val="20"/>
          <w:szCs w:val="20"/>
        </w:rPr>
        <w:t>_____________________________________</w:t>
      </w:r>
      <w:r w:rsidR="00EF4E73">
        <w:rPr>
          <w:b/>
          <w:bCs/>
          <w:color w:val="auto"/>
          <w:sz w:val="20"/>
          <w:szCs w:val="20"/>
        </w:rPr>
        <w:t>___</w:t>
      </w:r>
    </w:p>
    <w:p w14:paraId="043613E0" w14:textId="77777777" w:rsidR="00746098" w:rsidRPr="00B72D6E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29A52C87" w14:textId="6DB79E39" w:rsidR="00746098" w:rsidRPr="00B72D6E" w:rsidRDefault="00746098" w:rsidP="00746098">
      <w:pPr>
        <w:pStyle w:val="Default"/>
        <w:rPr>
          <w:color w:val="auto"/>
          <w:sz w:val="20"/>
          <w:szCs w:val="20"/>
        </w:rPr>
      </w:pPr>
      <w:r w:rsidRPr="00B72D6E">
        <w:rPr>
          <w:b/>
          <w:bCs/>
          <w:color w:val="auto"/>
          <w:sz w:val="20"/>
          <w:szCs w:val="20"/>
        </w:rPr>
        <w:t>E-mail:</w:t>
      </w:r>
      <w:r w:rsidR="00EF4E73">
        <w:rPr>
          <w:b/>
          <w:bCs/>
          <w:color w:val="auto"/>
          <w:sz w:val="20"/>
          <w:szCs w:val="20"/>
        </w:rPr>
        <w:t xml:space="preserve">      </w:t>
      </w:r>
      <w:r w:rsidRPr="00B72D6E">
        <w:rPr>
          <w:b/>
          <w:bCs/>
          <w:color w:val="auto"/>
          <w:sz w:val="20"/>
          <w:szCs w:val="20"/>
        </w:rPr>
        <w:t>_____________________________________</w:t>
      </w:r>
      <w:r w:rsidR="00EF4E73">
        <w:rPr>
          <w:b/>
          <w:bCs/>
          <w:color w:val="auto"/>
          <w:sz w:val="20"/>
          <w:szCs w:val="20"/>
        </w:rPr>
        <w:t>___</w:t>
      </w:r>
    </w:p>
    <w:p w14:paraId="40A9FAB4" w14:textId="77777777" w:rsidR="00746098" w:rsidRPr="00B72D6E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32ADEAB1" w14:textId="5D659278" w:rsidR="00EF4E73" w:rsidRDefault="00EF4E73" w:rsidP="00746098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/>
        <w:t xml:space="preserve">YOUR </w:t>
      </w:r>
      <w:r w:rsidRPr="00B72D6E">
        <w:rPr>
          <w:rFonts w:ascii="Arial" w:hAnsi="Arial" w:cs="Arial"/>
          <w:b/>
          <w:bCs/>
          <w:sz w:val="20"/>
          <w:szCs w:val="20"/>
        </w:rPr>
        <w:t>INFORMATION</w:t>
      </w:r>
      <w:r w:rsidR="006A3669">
        <w:rPr>
          <w:rFonts w:ascii="Arial" w:hAnsi="Arial" w:cs="Arial"/>
          <w:b/>
          <w:bCs/>
          <w:sz w:val="20"/>
          <w:szCs w:val="20"/>
        </w:rPr>
        <w:t>:</w:t>
      </w:r>
    </w:p>
    <w:p w14:paraId="5403A60E" w14:textId="5511649D" w:rsidR="00746098" w:rsidRPr="00B72D6E" w:rsidRDefault="00746098" w:rsidP="00746098">
      <w:pPr>
        <w:rPr>
          <w:rFonts w:ascii="Arial" w:hAnsi="Arial" w:cs="Arial"/>
          <w:b/>
          <w:bCs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Nominator’s Name: ______________________________</w:t>
      </w:r>
      <w:r w:rsidR="00EF4E73">
        <w:rPr>
          <w:rFonts w:ascii="Arial" w:hAnsi="Arial" w:cs="Arial"/>
          <w:b/>
          <w:bCs/>
          <w:color w:val="000000"/>
          <w:sz w:val="20"/>
          <w:szCs w:val="20"/>
        </w:rPr>
        <w:t>__</w:t>
      </w:r>
    </w:p>
    <w:p w14:paraId="2B0638AF" w14:textId="2FAB2EB9" w:rsidR="00746098" w:rsidRPr="00B72D6E" w:rsidRDefault="00746098" w:rsidP="00746098">
      <w:pPr>
        <w:rPr>
          <w:rFonts w:ascii="Arial" w:hAnsi="Arial" w:cs="Arial"/>
          <w:b/>
          <w:bCs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 xml:space="preserve">Phone: </w:t>
      </w:r>
      <w:r w:rsidR="00EF4E73">
        <w:rPr>
          <w:rFonts w:ascii="Arial" w:hAnsi="Arial" w:cs="Arial"/>
          <w:b/>
          <w:bCs/>
          <w:color w:val="000000"/>
          <w:sz w:val="20"/>
          <w:szCs w:val="20"/>
        </w:rPr>
        <w:t xml:space="preserve">     _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__________________________________</w:t>
      </w:r>
    </w:p>
    <w:p w14:paraId="6B3DFFFB" w14:textId="295E375A" w:rsidR="00746098" w:rsidRPr="00B72D6E" w:rsidRDefault="00746098" w:rsidP="00746098">
      <w:pPr>
        <w:rPr>
          <w:rFonts w:ascii="Arial" w:hAnsi="Arial" w:cs="Arial"/>
          <w:b/>
          <w:bCs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Email</w:t>
      </w:r>
      <w:r w:rsidR="00EF4E73">
        <w:rPr>
          <w:rFonts w:ascii="Arial" w:hAnsi="Arial" w:cs="Arial"/>
          <w:b/>
          <w:bCs/>
          <w:color w:val="000000"/>
          <w:sz w:val="20"/>
          <w:szCs w:val="20"/>
        </w:rPr>
        <w:t>:       _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__________________________________</w:t>
      </w:r>
      <w:r w:rsidR="00C31D65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="00EF4E73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="002C4169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="00AC67BA">
        <w:rPr>
          <w:rFonts w:ascii="Arial" w:hAnsi="Arial" w:cs="Arial"/>
          <w:b/>
          <w:bCs/>
          <w:color w:val="000000"/>
          <w:sz w:val="20"/>
          <w:szCs w:val="20"/>
        </w:rPr>
        <w:t>CATEGORY YOU ARE NOMINATING FOR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:</w:t>
      </w:r>
      <w:r w:rsidR="002C4169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449231ED" w14:textId="62214792" w:rsidR="00746098" w:rsidRPr="00B72D6E" w:rsidRDefault="00746098" w:rsidP="002B7A2D">
      <w:pPr>
        <w:rPr>
          <w:rFonts w:ascii="Arial" w:hAnsi="Arial" w:cs="Arial"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</w:t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Lifetime Achievement Award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 – </w:t>
      </w:r>
      <w:r w:rsidRPr="00B72D6E">
        <w:rPr>
          <w:rFonts w:ascii="Arial" w:hAnsi="Arial" w:cs="Arial"/>
          <w:color w:val="000000"/>
          <w:sz w:val="20"/>
          <w:szCs w:val="20"/>
        </w:rPr>
        <w:t>The ultimate award for individuals who have participated and</w:t>
      </w:r>
      <w:r w:rsidR="002B7A2D">
        <w:rPr>
          <w:rFonts w:ascii="Arial" w:hAnsi="Arial" w:cs="Arial"/>
          <w:color w:val="000000"/>
          <w:sz w:val="20"/>
          <w:szCs w:val="20"/>
        </w:rPr>
        <w:br/>
        <w:t xml:space="preserve">            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contributed at the highest level in more than one category.  </w:t>
      </w:r>
      <w:r w:rsidRPr="00B72D6E">
        <w:rPr>
          <w:rFonts w:ascii="Arial" w:hAnsi="Arial" w:cs="Arial"/>
          <w:color w:val="000000"/>
          <w:sz w:val="20"/>
          <w:szCs w:val="20"/>
        </w:rPr>
        <w:t xml:space="preserve"> </w:t>
      </w:r>
      <w:r w:rsidR="002B7A2D">
        <w:rPr>
          <w:rFonts w:ascii="Arial" w:hAnsi="Arial" w:cs="Arial"/>
          <w:color w:val="000000"/>
          <w:sz w:val="20"/>
          <w:szCs w:val="20"/>
        </w:rPr>
        <w:t xml:space="preserve">     </w:t>
      </w:r>
    </w:p>
    <w:p w14:paraId="379220BF" w14:textId="456BA4E6" w:rsidR="00746098" w:rsidRPr="00B72D6E" w:rsidRDefault="00746098" w:rsidP="00746098">
      <w:pPr>
        <w:rPr>
          <w:rFonts w:ascii="Arial" w:hAnsi="Arial" w:cs="Arial"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</w:t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Diving Legends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 – </w:t>
      </w:r>
      <w:r w:rsidRPr="00B72D6E">
        <w:rPr>
          <w:rFonts w:ascii="Arial" w:hAnsi="Arial" w:cs="Arial"/>
          <w:color w:val="000000"/>
          <w:sz w:val="20"/>
          <w:szCs w:val="20"/>
        </w:rPr>
        <w:t>Awarded for outstanding accomplishments in various world level competitions</w:t>
      </w:r>
      <w:r w:rsidR="002B7A2D">
        <w:rPr>
          <w:rFonts w:ascii="Arial" w:hAnsi="Arial" w:cs="Arial"/>
          <w:color w:val="000000"/>
          <w:sz w:val="20"/>
          <w:szCs w:val="20"/>
        </w:rPr>
        <w:t>.</w:t>
      </w:r>
    </w:p>
    <w:p w14:paraId="7BFF1C72" w14:textId="757779D3" w:rsidR="00746098" w:rsidRPr="00B72D6E" w:rsidRDefault="00746098" w:rsidP="00746098">
      <w:pPr>
        <w:rPr>
          <w:rFonts w:ascii="Arial" w:hAnsi="Arial" w:cs="Arial"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</w:t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Distinguished Coaches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 – </w:t>
      </w:r>
      <w:r w:rsidRPr="00B72D6E">
        <w:rPr>
          <w:rFonts w:ascii="Arial" w:hAnsi="Arial" w:cs="Arial"/>
          <w:color w:val="000000"/>
          <w:sz w:val="20"/>
          <w:szCs w:val="20"/>
        </w:rPr>
        <w:t>Awarded for excellence and special accomplishments in coaching.</w:t>
      </w:r>
    </w:p>
    <w:p w14:paraId="04F3322F" w14:textId="4A221D9D" w:rsidR="00746098" w:rsidRPr="00B72D6E" w:rsidRDefault="00746098" w:rsidP="00746098">
      <w:pPr>
        <w:rPr>
          <w:rFonts w:ascii="Arial" w:hAnsi="Arial" w:cs="Arial"/>
          <w:color w:val="000000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_____</w:t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Honor Contributors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 – </w:t>
      </w:r>
      <w:r w:rsidRPr="00B72D6E">
        <w:rPr>
          <w:rFonts w:ascii="Arial" w:hAnsi="Arial" w:cs="Arial"/>
          <w:color w:val="000000"/>
          <w:sz w:val="20"/>
          <w:szCs w:val="20"/>
        </w:rPr>
        <w:t xml:space="preserve">Special recognition for people who have been very important contributors </w:t>
      </w:r>
      <w:r w:rsidR="002B7A2D">
        <w:rPr>
          <w:rFonts w:ascii="Arial" w:hAnsi="Arial" w:cs="Arial"/>
          <w:color w:val="000000"/>
          <w:sz w:val="20"/>
          <w:szCs w:val="20"/>
        </w:rPr>
        <w:br/>
        <w:t xml:space="preserve">            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>to the sport. </w:t>
      </w:r>
    </w:p>
    <w:p w14:paraId="7B83E6E8" w14:textId="57D62322" w:rsidR="002B7A2D" w:rsidRPr="00B72D6E" w:rsidRDefault="00746098" w:rsidP="002B7A2D">
      <w:pPr>
        <w:rPr>
          <w:rFonts w:ascii="Arial" w:hAnsi="Arial" w:cs="Arial"/>
          <w:sz w:val="20"/>
          <w:szCs w:val="20"/>
        </w:rPr>
      </w:pP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 xml:space="preserve"> _____</w:t>
      </w:r>
      <w:r w:rsidR="002B7A2D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B72D6E">
        <w:rPr>
          <w:rFonts w:ascii="Arial" w:hAnsi="Arial" w:cs="Arial"/>
          <w:b/>
          <w:bCs/>
          <w:color w:val="000000"/>
          <w:sz w:val="20"/>
          <w:szCs w:val="20"/>
        </w:rPr>
        <w:t>Masters</w:t>
      </w:r>
      <w:r w:rsidR="002B7A2D" w:rsidRPr="00B72D6E">
        <w:rPr>
          <w:rFonts w:ascii="Arial" w:hAnsi="Arial" w:cs="Arial"/>
          <w:color w:val="000000"/>
          <w:sz w:val="20"/>
          <w:szCs w:val="20"/>
        </w:rPr>
        <w:t xml:space="preserve"> – </w:t>
      </w:r>
      <w:r w:rsidRPr="00B72D6E">
        <w:rPr>
          <w:rFonts w:ascii="Arial" w:hAnsi="Arial" w:cs="Arial"/>
          <w:sz w:val="20"/>
          <w:szCs w:val="20"/>
        </w:rPr>
        <w:t>Consistent participation in Masters Nationals events over a significant period of</w:t>
      </w:r>
      <w:r w:rsidR="002B7A2D">
        <w:rPr>
          <w:rFonts w:ascii="Arial" w:hAnsi="Arial" w:cs="Arial"/>
          <w:sz w:val="20"/>
          <w:szCs w:val="20"/>
        </w:rPr>
        <w:br/>
        <w:t xml:space="preserve">            </w:t>
      </w:r>
      <w:r w:rsidR="002B7A2D" w:rsidRPr="00B72D6E">
        <w:rPr>
          <w:rFonts w:ascii="Arial" w:hAnsi="Arial" w:cs="Arial"/>
          <w:sz w:val="20"/>
          <w:szCs w:val="20"/>
        </w:rPr>
        <w:t>time; participation at the international level (Pan Am and World events); high levels of</w:t>
      </w:r>
      <w:r w:rsidR="002B7A2D">
        <w:rPr>
          <w:rFonts w:ascii="Arial" w:hAnsi="Arial" w:cs="Arial"/>
          <w:sz w:val="20"/>
          <w:szCs w:val="20"/>
        </w:rPr>
        <w:br/>
        <w:t xml:space="preserve">          </w:t>
      </w:r>
      <w:r w:rsidR="002B7A2D" w:rsidRPr="00B72D6E">
        <w:rPr>
          <w:rFonts w:ascii="Arial" w:hAnsi="Arial" w:cs="Arial"/>
          <w:sz w:val="20"/>
          <w:szCs w:val="20"/>
        </w:rPr>
        <w:t xml:space="preserve"> </w:t>
      </w:r>
      <w:r w:rsidR="002B7A2D">
        <w:rPr>
          <w:rFonts w:ascii="Arial" w:hAnsi="Arial" w:cs="Arial"/>
          <w:sz w:val="20"/>
          <w:szCs w:val="20"/>
        </w:rPr>
        <w:t xml:space="preserve"> </w:t>
      </w:r>
      <w:r w:rsidR="002B7A2D" w:rsidRPr="00B72D6E">
        <w:rPr>
          <w:rFonts w:ascii="Arial" w:hAnsi="Arial" w:cs="Arial"/>
          <w:sz w:val="20"/>
          <w:szCs w:val="20"/>
        </w:rPr>
        <w:t>achievement in Masters events (multiple podium finishes at national/Pan Am/World meets, with</w:t>
      </w:r>
      <w:r w:rsidR="002B7A2D">
        <w:rPr>
          <w:rFonts w:ascii="Arial" w:hAnsi="Arial" w:cs="Arial"/>
          <w:sz w:val="20"/>
          <w:szCs w:val="20"/>
        </w:rPr>
        <w:br/>
        <w:t xml:space="preserve">            </w:t>
      </w:r>
      <w:r w:rsidR="002B7A2D" w:rsidRPr="00B72D6E">
        <w:rPr>
          <w:rFonts w:ascii="Arial" w:hAnsi="Arial" w:cs="Arial"/>
          <w:sz w:val="20"/>
          <w:szCs w:val="20"/>
        </w:rPr>
        <w:t>more weight given to events with larger numbers of participants); clear evidence of promoting the</w:t>
      </w:r>
      <w:r w:rsidR="002B7A2D">
        <w:rPr>
          <w:rFonts w:ascii="Arial" w:hAnsi="Arial" w:cs="Arial"/>
          <w:sz w:val="20"/>
          <w:szCs w:val="20"/>
        </w:rPr>
        <w:br/>
        <w:t xml:space="preserve">            </w:t>
      </w:r>
      <w:r w:rsidR="002B7A2D" w:rsidRPr="00B72D6E">
        <w:rPr>
          <w:rFonts w:ascii="Arial" w:hAnsi="Arial" w:cs="Arial"/>
          <w:sz w:val="20"/>
          <w:szCs w:val="20"/>
        </w:rPr>
        <w:t>sport of diving in general (media, involvement with USA diving via donations/serving on</w:t>
      </w:r>
      <w:r w:rsidR="002B7A2D">
        <w:rPr>
          <w:rFonts w:ascii="Arial" w:hAnsi="Arial" w:cs="Arial"/>
          <w:sz w:val="20"/>
          <w:szCs w:val="20"/>
        </w:rPr>
        <w:br/>
        <w:t xml:space="preserve">           </w:t>
      </w:r>
      <w:r w:rsidR="002B7A2D" w:rsidRPr="00B72D6E">
        <w:rPr>
          <w:rFonts w:ascii="Arial" w:hAnsi="Arial" w:cs="Arial"/>
          <w:sz w:val="20"/>
          <w:szCs w:val="20"/>
        </w:rPr>
        <w:t xml:space="preserve"> committees or as an official or volunteer/coaching) and Masters diving in particular</w:t>
      </w:r>
      <w:r w:rsidR="002B7A2D">
        <w:rPr>
          <w:rFonts w:ascii="Arial" w:hAnsi="Arial" w:cs="Arial"/>
          <w:sz w:val="20"/>
          <w:szCs w:val="20"/>
        </w:rPr>
        <w:t>.</w:t>
      </w:r>
      <w:r w:rsidR="002B7A2D" w:rsidRPr="00B72D6E">
        <w:rPr>
          <w:rFonts w:ascii="Arial" w:hAnsi="Arial" w:cs="Arial"/>
          <w:sz w:val="20"/>
          <w:szCs w:val="20"/>
        </w:rPr>
        <w:t xml:space="preserve"> </w:t>
      </w:r>
    </w:p>
    <w:p w14:paraId="1E806253" w14:textId="0AFBDEE5" w:rsidR="00746098" w:rsidRPr="00B72D6E" w:rsidRDefault="00746098" w:rsidP="00746098">
      <w:pPr>
        <w:rPr>
          <w:rFonts w:ascii="Arial" w:hAnsi="Arial" w:cs="Arial"/>
          <w:bCs/>
          <w:color w:val="000000"/>
          <w:sz w:val="20"/>
          <w:szCs w:val="20"/>
        </w:rPr>
      </w:pPr>
      <w:r w:rsidRPr="00B72D6E">
        <w:rPr>
          <w:rStyle w:val="Strong"/>
          <w:rFonts w:ascii="Arial" w:hAnsi="Arial" w:cs="Arial"/>
          <w:color w:val="000000"/>
          <w:sz w:val="20"/>
          <w:szCs w:val="20"/>
        </w:rPr>
        <w:t>____</w:t>
      </w:r>
      <w:proofErr w:type="gramStart"/>
      <w:r w:rsidRPr="00B72D6E">
        <w:rPr>
          <w:rStyle w:val="Strong"/>
          <w:rFonts w:ascii="Arial" w:hAnsi="Arial" w:cs="Arial"/>
          <w:color w:val="000000"/>
          <w:sz w:val="20"/>
          <w:szCs w:val="20"/>
        </w:rPr>
        <w:t>_</w:t>
      </w:r>
      <w:r w:rsidR="002B7A2D">
        <w:rPr>
          <w:rStyle w:val="Strong"/>
          <w:rFonts w:ascii="Arial" w:hAnsi="Arial" w:cs="Arial"/>
          <w:color w:val="000000"/>
          <w:sz w:val="20"/>
          <w:szCs w:val="20"/>
        </w:rPr>
        <w:t xml:space="preserve">  </w:t>
      </w:r>
      <w:r w:rsidRPr="00B72D6E">
        <w:rPr>
          <w:rStyle w:val="Strong"/>
          <w:rFonts w:ascii="Arial" w:hAnsi="Arial" w:cs="Arial"/>
          <w:color w:val="000000"/>
          <w:sz w:val="20"/>
          <w:szCs w:val="20"/>
        </w:rPr>
        <w:t>Pioneer</w:t>
      </w:r>
      <w:proofErr w:type="gramEnd"/>
      <w:r w:rsidRPr="00B72D6E">
        <w:rPr>
          <w:rStyle w:val="Strong"/>
          <w:rFonts w:ascii="Arial" w:hAnsi="Arial" w:cs="Arial"/>
          <w:color w:val="000000"/>
          <w:sz w:val="20"/>
          <w:szCs w:val="20"/>
        </w:rPr>
        <w:t xml:space="preserve"> </w:t>
      </w:r>
      <w:r w:rsidR="00C31D65">
        <w:rPr>
          <w:rStyle w:val="Strong"/>
          <w:rFonts w:ascii="Arial" w:hAnsi="Arial" w:cs="Arial"/>
          <w:color w:val="000000"/>
          <w:sz w:val="20"/>
          <w:szCs w:val="20"/>
        </w:rPr>
        <w:t>C</w:t>
      </w:r>
      <w:r w:rsidRPr="00B72D6E">
        <w:rPr>
          <w:rStyle w:val="Strong"/>
          <w:rFonts w:ascii="Arial" w:hAnsi="Arial" w:cs="Arial"/>
          <w:color w:val="000000"/>
          <w:sz w:val="20"/>
          <w:szCs w:val="20"/>
        </w:rPr>
        <w:t xml:space="preserve">ategory </w:t>
      </w:r>
      <w:r w:rsidRPr="002B7A2D">
        <w:rPr>
          <w:rStyle w:val="Strong"/>
          <w:rFonts w:ascii="Arial" w:hAnsi="Arial" w:cs="Arial"/>
          <w:b w:val="0"/>
          <w:bCs w:val="0"/>
          <w:color w:val="000000"/>
          <w:sz w:val="20"/>
          <w:szCs w:val="20"/>
        </w:rPr>
        <w:t>– For innovative ideas that significantly enhanced the sport of diving</w:t>
      </w:r>
      <w:r w:rsidR="002B7A2D">
        <w:rPr>
          <w:rStyle w:val="Strong"/>
          <w:rFonts w:ascii="Arial" w:hAnsi="Arial" w:cs="Arial"/>
          <w:b w:val="0"/>
          <w:bCs w:val="0"/>
          <w:color w:val="000000"/>
          <w:sz w:val="20"/>
          <w:szCs w:val="20"/>
        </w:rPr>
        <w:t>.</w:t>
      </w:r>
    </w:p>
    <w:p w14:paraId="246C1667" w14:textId="77777777" w:rsidR="00746098" w:rsidRDefault="00746098" w:rsidP="00746098">
      <w:pPr>
        <w:pStyle w:val="Default"/>
        <w:rPr>
          <w:color w:val="auto"/>
          <w:sz w:val="20"/>
          <w:szCs w:val="20"/>
        </w:rPr>
      </w:pPr>
    </w:p>
    <w:p w14:paraId="4641F085" w14:textId="77777777" w:rsidR="00746098" w:rsidRDefault="00746098" w:rsidP="00746098">
      <w:pPr>
        <w:pStyle w:val="Default"/>
        <w:rPr>
          <w:color w:val="auto"/>
          <w:sz w:val="20"/>
          <w:szCs w:val="20"/>
        </w:rPr>
      </w:pPr>
    </w:p>
    <w:p w14:paraId="6AB4E93E" w14:textId="77777777" w:rsidR="00746098" w:rsidRDefault="00746098" w:rsidP="00746098">
      <w:pPr>
        <w:pStyle w:val="Default"/>
        <w:rPr>
          <w:color w:val="auto"/>
          <w:sz w:val="20"/>
          <w:szCs w:val="20"/>
        </w:rPr>
      </w:pPr>
    </w:p>
    <w:p w14:paraId="318D6BF0" w14:textId="77777777" w:rsidR="00F009B2" w:rsidRDefault="00F009B2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5D3CEC38" w14:textId="77777777" w:rsidR="00F009B2" w:rsidRDefault="00F009B2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3964E1F1" w14:textId="19729EA5" w:rsidR="00746098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OUTSTANDING CONTRIBUTION/PROFESSIONAL CAREER/</w:t>
      </w:r>
      <w:r w:rsidRPr="00B72D6E">
        <w:rPr>
          <w:b/>
          <w:bCs/>
          <w:color w:val="auto"/>
          <w:sz w:val="20"/>
          <w:szCs w:val="20"/>
        </w:rPr>
        <w:t xml:space="preserve">SPORTS CAREER </w:t>
      </w:r>
    </w:p>
    <w:p w14:paraId="6E3C9C09" w14:textId="77777777" w:rsidR="00746098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</w:p>
    <w:p w14:paraId="263AFC08" w14:textId="3D12B392" w:rsidR="00746098" w:rsidRPr="00B72D6E" w:rsidRDefault="00746098" w:rsidP="00746098">
      <w:pPr>
        <w:pStyle w:val="Default"/>
        <w:rPr>
          <w:b/>
          <w:bCs/>
          <w:color w:val="auto"/>
          <w:sz w:val="20"/>
          <w:szCs w:val="20"/>
        </w:rPr>
      </w:pPr>
      <w:r>
        <w:rPr>
          <w:iCs/>
          <w:color w:val="auto"/>
          <w:sz w:val="20"/>
          <w:szCs w:val="20"/>
        </w:rPr>
        <w:t xml:space="preserve">Please provide </w:t>
      </w:r>
      <w:r w:rsidRPr="00B72D6E">
        <w:rPr>
          <w:iCs/>
          <w:color w:val="auto"/>
          <w:sz w:val="20"/>
          <w:szCs w:val="20"/>
        </w:rPr>
        <w:t xml:space="preserve">details of activities and initiatives which demonstrate the outstanding contribution from your </w:t>
      </w:r>
      <w:r>
        <w:rPr>
          <w:iCs/>
          <w:color w:val="auto"/>
          <w:sz w:val="20"/>
          <w:szCs w:val="20"/>
        </w:rPr>
        <w:t xml:space="preserve">nominee. </w:t>
      </w:r>
      <w:r w:rsidRPr="00B72D6E">
        <w:rPr>
          <w:iCs/>
          <w:color w:val="auto"/>
          <w:sz w:val="20"/>
          <w:szCs w:val="20"/>
        </w:rPr>
        <w:t>Please provide information on the main achievements of your nominee within their professional and/or sports career</w:t>
      </w:r>
      <w:r w:rsidR="006A3669">
        <w:rPr>
          <w:iCs/>
          <w:color w:val="auto"/>
          <w:sz w:val="20"/>
          <w:szCs w:val="20"/>
        </w:rPr>
        <w:t>.</w:t>
      </w:r>
    </w:p>
    <w:p w14:paraId="4E264888" w14:textId="099C24EF" w:rsidR="006B7F64" w:rsidRDefault="006B7F64" w:rsidP="00823B06">
      <w:pPr>
        <w:pStyle w:val="Default"/>
        <w:rPr>
          <w:sz w:val="15"/>
          <w:szCs w:val="15"/>
        </w:rPr>
      </w:pPr>
    </w:p>
    <w:p w14:paraId="4641A94F" w14:textId="60091649" w:rsidR="00943463" w:rsidRDefault="00943463" w:rsidP="00823B06">
      <w:pPr>
        <w:pStyle w:val="Default"/>
        <w:rPr>
          <w:sz w:val="15"/>
          <w:szCs w:val="15"/>
        </w:rPr>
      </w:pPr>
    </w:p>
    <w:p w14:paraId="57A8DF83" w14:textId="04937B23" w:rsidR="00943463" w:rsidRDefault="00943463" w:rsidP="00823B06">
      <w:pPr>
        <w:pStyle w:val="Default"/>
        <w:rPr>
          <w:sz w:val="15"/>
          <w:szCs w:val="15"/>
        </w:rPr>
      </w:pPr>
    </w:p>
    <w:p w14:paraId="28E79953" w14:textId="57F1D40D" w:rsidR="00943463" w:rsidRDefault="00943463" w:rsidP="00823B06">
      <w:pPr>
        <w:pStyle w:val="Default"/>
        <w:rPr>
          <w:sz w:val="15"/>
          <w:szCs w:val="15"/>
        </w:rPr>
      </w:pPr>
    </w:p>
    <w:p w14:paraId="7360DAD3" w14:textId="65B7C444" w:rsidR="00943463" w:rsidRDefault="00943463" w:rsidP="00823B06">
      <w:pPr>
        <w:pStyle w:val="Default"/>
        <w:rPr>
          <w:sz w:val="15"/>
          <w:szCs w:val="15"/>
        </w:rPr>
      </w:pPr>
    </w:p>
    <w:p w14:paraId="55F14908" w14:textId="6DABED68" w:rsidR="00943463" w:rsidRDefault="00943463" w:rsidP="00823B06">
      <w:pPr>
        <w:pStyle w:val="Default"/>
        <w:rPr>
          <w:sz w:val="15"/>
          <w:szCs w:val="15"/>
        </w:rPr>
      </w:pPr>
    </w:p>
    <w:p w14:paraId="77BFA2FE" w14:textId="0DDCDFFD" w:rsidR="00943463" w:rsidRDefault="00943463" w:rsidP="00823B06">
      <w:pPr>
        <w:pStyle w:val="Default"/>
        <w:rPr>
          <w:sz w:val="15"/>
          <w:szCs w:val="15"/>
        </w:rPr>
      </w:pPr>
    </w:p>
    <w:p w14:paraId="6D89AE2C" w14:textId="55EBAFD7" w:rsidR="00943463" w:rsidRDefault="00943463" w:rsidP="00823B06">
      <w:pPr>
        <w:pStyle w:val="Default"/>
        <w:rPr>
          <w:sz w:val="15"/>
          <w:szCs w:val="15"/>
        </w:rPr>
      </w:pPr>
    </w:p>
    <w:p w14:paraId="4DC5ADA3" w14:textId="33A31A96" w:rsidR="00943463" w:rsidRDefault="00943463" w:rsidP="00823B06">
      <w:pPr>
        <w:pStyle w:val="Default"/>
        <w:rPr>
          <w:sz w:val="15"/>
          <w:szCs w:val="15"/>
        </w:rPr>
      </w:pPr>
    </w:p>
    <w:p w14:paraId="133FB434" w14:textId="0DF0DBDA" w:rsidR="00943463" w:rsidRDefault="00943463" w:rsidP="00823B06">
      <w:pPr>
        <w:pStyle w:val="Default"/>
        <w:rPr>
          <w:sz w:val="15"/>
          <w:szCs w:val="15"/>
        </w:rPr>
      </w:pPr>
    </w:p>
    <w:p w14:paraId="6C2EED12" w14:textId="5F49B230" w:rsidR="00943463" w:rsidRDefault="00943463" w:rsidP="00823B06">
      <w:pPr>
        <w:pStyle w:val="Default"/>
        <w:rPr>
          <w:sz w:val="15"/>
          <w:szCs w:val="15"/>
        </w:rPr>
      </w:pPr>
    </w:p>
    <w:p w14:paraId="2945D5F2" w14:textId="772D7E13" w:rsidR="00943463" w:rsidRDefault="00943463" w:rsidP="00823B06">
      <w:pPr>
        <w:pStyle w:val="Default"/>
        <w:rPr>
          <w:sz w:val="15"/>
          <w:szCs w:val="15"/>
        </w:rPr>
      </w:pPr>
    </w:p>
    <w:p w14:paraId="274AA4F3" w14:textId="75A6D677" w:rsidR="00943463" w:rsidRDefault="00943463" w:rsidP="00823B06">
      <w:pPr>
        <w:pStyle w:val="Default"/>
        <w:rPr>
          <w:sz w:val="15"/>
          <w:szCs w:val="15"/>
        </w:rPr>
      </w:pPr>
    </w:p>
    <w:p w14:paraId="1C7E8B6B" w14:textId="3DB748D6" w:rsidR="00943463" w:rsidRDefault="00943463" w:rsidP="00823B06">
      <w:pPr>
        <w:pStyle w:val="Default"/>
        <w:rPr>
          <w:sz w:val="15"/>
          <w:szCs w:val="15"/>
        </w:rPr>
      </w:pPr>
    </w:p>
    <w:p w14:paraId="3B71FFBA" w14:textId="1F6C4F13" w:rsidR="00943463" w:rsidRDefault="00943463" w:rsidP="00823B06">
      <w:pPr>
        <w:pStyle w:val="Default"/>
        <w:rPr>
          <w:sz w:val="15"/>
          <w:szCs w:val="15"/>
        </w:rPr>
      </w:pPr>
    </w:p>
    <w:p w14:paraId="192250D7" w14:textId="5483FFC7" w:rsidR="00943463" w:rsidRDefault="00943463" w:rsidP="00823B06">
      <w:pPr>
        <w:pStyle w:val="Default"/>
        <w:rPr>
          <w:sz w:val="15"/>
          <w:szCs w:val="15"/>
        </w:rPr>
      </w:pPr>
    </w:p>
    <w:p w14:paraId="66F84D8E" w14:textId="5EC43FBD" w:rsidR="00943463" w:rsidRDefault="00943463" w:rsidP="00823B06">
      <w:pPr>
        <w:pStyle w:val="Default"/>
        <w:rPr>
          <w:sz w:val="15"/>
          <w:szCs w:val="15"/>
        </w:rPr>
      </w:pPr>
    </w:p>
    <w:p w14:paraId="29CE18DE" w14:textId="629CC301" w:rsidR="00943463" w:rsidRDefault="00943463" w:rsidP="00823B06">
      <w:pPr>
        <w:pStyle w:val="Default"/>
        <w:rPr>
          <w:sz w:val="15"/>
          <w:szCs w:val="15"/>
        </w:rPr>
      </w:pPr>
    </w:p>
    <w:p w14:paraId="32F1ECB5" w14:textId="0612B273" w:rsidR="00943463" w:rsidRDefault="00943463" w:rsidP="00823B06">
      <w:pPr>
        <w:pStyle w:val="Default"/>
        <w:rPr>
          <w:sz w:val="15"/>
          <w:szCs w:val="15"/>
        </w:rPr>
      </w:pPr>
    </w:p>
    <w:p w14:paraId="16549F53" w14:textId="4770F9CF" w:rsidR="00943463" w:rsidRDefault="00943463" w:rsidP="00823B06">
      <w:pPr>
        <w:pStyle w:val="Default"/>
        <w:rPr>
          <w:sz w:val="15"/>
          <w:szCs w:val="15"/>
        </w:rPr>
      </w:pPr>
    </w:p>
    <w:p w14:paraId="542C5F0D" w14:textId="4547624B" w:rsidR="00943463" w:rsidRDefault="00943463" w:rsidP="00823B06">
      <w:pPr>
        <w:pStyle w:val="Default"/>
        <w:rPr>
          <w:sz w:val="15"/>
          <w:szCs w:val="15"/>
        </w:rPr>
      </w:pPr>
    </w:p>
    <w:p w14:paraId="5E92B8A7" w14:textId="3DC2BD9A" w:rsidR="00943463" w:rsidRDefault="00943463" w:rsidP="00823B06">
      <w:pPr>
        <w:pStyle w:val="Default"/>
        <w:rPr>
          <w:sz w:val="15"/>
          <w:szCs w:val="15"/>
        </w:rPr>
      </w:pPr>
    </w:p>
    <w:p w14:paraId="72F09C1A" w14:textId="13A18583" w:rsidR="00943463" w:rsidRDefault="00943463" w:rsidP="00823B06">
      <w:pPr>
        <w:pStyle w:val="Default"/>
        <w:rPr>
          <w:sz w:val="15"/>
          <w:szCs w:val="15"/>
        </w:rPr>
      </w:pPr>
    </w:p>
    <w:p w14:paraId="368BB401" w14:textId="288553CB" w:rsidR="00943463" w:rsidRDefault="00943463" w:rsidP="00823B06">
      <w:pPr>
        <w:pStyle w:val="Default"/>
        <w:rPr>
          <w:sz w:val="15"/>
          <w:szCs w:val="15"/>
        </w:rPr>
      </w:pPr>
    </w:p>
    <w:p w14:paraId="1DEC6CE3" w14:textId="121A07A6" w:rsidR="00943463" w:rsidRDefault="00943463" w:rsidP="00823B06">
      <w:pPr>
        <w:pStyle w:val="Default"/>
        <w:rPr>
          <w:sz w:val="15"/>
          <w:szCs w:val="15"/>
        </w:rPr>
      </w:pPr>
    </w:p>
    <w:p w14:paraId="0BA43437" w14:textId="3573CB58" w:rsidR="00943463" w:rsidRDefault="00943463" w:rsidP="00823B06">
      <w:pPr>
        <w:pStyle w:val="Default"/>
        <w:rPr>
          <w:sz w:val="15"/>
          <w:szCs w:val="15"/>
        </w:rPr>
      </w:pPr>
    </w:p>
    <w:p w14:paraId="364CACA3" w14:textId="3687AF80" w:rsidR="00943463" w:rsidRDefault="00943463" w:rsidP="00823B06">
      <w:pPr>
        <w:pStyle w:val="Default"/>
        <w:rPr>
          <w:sz w:val="15"/>
          <w:szCs w:val="15"/>
        </w:rPr>
      </w:pPr>
    </w:p>
    <w:p w14:paraId="0E648384" w14:textId="41161367" w:rsidR="00943463" w:rsidRDefault="00943463" w:rsidP="00823B06">
      <w:pPr>
        <w:pStyle w:val="Default"/>
        <w:rPr>
          <w:sz w:val="15"/>
          <w:szCs w:val="15"/>
        </w:rPr>
      </w:pPr>
    </w:p>
    <w:p w14:paraId="06F335F5" w14:textId="3B699BD2" w:rsidR="00943463" w:rsidRDefault="00943463" w:rsidP="00823B06">
      <w:pPr>
        <w:pStyle w:val="Default"/>
        <w:rPr>
          <w:sz w:val="15"/>
          <w:szCs w:val="15"/>
        </w:rPr>
      </w:pPr>
    </w:p>
    <w:p w14:paraId="5D8B9A62" w14:textId="4FAE8C4C" w:rsidR="00943463" w:rsidRDefault="00943463" w:rsidP="00823B06">
      <w:pPr>
        <w:pStyle w:val="Default"/>
        <w:rPr>
          <w:sz w:val="15"/>
          <w:szCs w:val="15"/>
        </w:rPr>
      </w:pPr>
    </w:p>
    <w:p w14:paraId="7649329F" w14:textId="7127F6FE" w:rsidR="00943463" w:rsidRDefault="00943463" w:rsidP="00823B06">
      <w:pPr>
        <w:pStyle w:val="Default"/>
        <w:rPr>
          <w:sz w:val="15"/>
          <w:szCs w:val="15"/>
        </w:rPr>
      </w:pPr>
    </w:p>
    <w:p w14:paraId="253B6A95" w14:textId="737496CA" w:rsidR="00943463" w:rsidRDefault="00943463" w:rsidP="00823B06">
      <w:pPr>
        <w:pStyle w:val="Default"/>
        <w:rPr>
          <w:sz w:val="15"/>
          <w:szCs w:val="15"/>
        </w:rPr>
      </w:pPr>
    </w:p>
    <w:p w14:paraId="5AC9BA38" w14:textId="07F9D37C" w:rsidR="00943463" w:rsidRDefault="00943463" w:rsidP="00823B06">
      <w:pPr>
        <w:pStyle w:val="Default"/>
        <w:rPr>
          <w:sz w:val="15"/>
          <w:szCs w:val="15"/>
        </w:rPr>
      </w:pPr>
    </w:p>
    <w:p w14:paraId="1632E70F" w14:textId="39D6E7F7" w:rsidR="00943463" w:rsidRDefault="00943463" w:rsidP="00823B06">
      <w:pPr>
        <w:pStyle w:val="Default"/>
        <w:rPr>
          <w:sz w:val="15"/>
          <w:szCs w:val="15"/>
        </w:rPr>
      </w:pPr>
    </w:p>
    <w:p w14:paraId="048DCD72" w14:textId="4F0F324E" w:rsidR="00943463" w:rsidRDefault="00943463" w:rsidP="00823B06">
      <w:pPr>
        <w:pStyle w:val="Default"/>
        <w:rPr>
          <w:sz w:val="15"/>
          <w:szCs w:val="15"/>
        </w:rPr>
      </w:pPr>
    </w:p>
    <w:p w14:paraId="1509B467" w14:textId="305A93A2" w:rsidR="00943463" w:rsidRDefault="00943463" w:rsidP="00823B06">
      <w:pPr>
        <w:pStyle w:val="Default"/>
        <w:rPr>
          <w:sz w:val="15"/>
          <w:szCs w:val="15"/>
        </w:rPr>
      </w:pPr>
    </w:p>
    <w:p w14:paraId="1DDE7AE1" w14:textId="3D41D547" w:rsidR="00943463" w:rsidRDefault="00943463" w:rsidP="00823B06">
      <w:pPr>
        <w:pStyle w:val="Default"/>
        <w:rPr>
          <w:sz w:val="15"/>
          <w:szCs w:val="15"/>
        </w:rPr>
      </w:pPr>
    </w:p>
    <w:p w14:paraId="219FDBF0" w14:textId="0CC5432F" w:rsidR="00943463" w:rsidRDefault="00943463" w:rsidP="00823B06">
      <w:pPr>
        <w:pStyle w:val="Default"/>
        <w:rPr>
          <w:sz w:val="15"/>
          <w:szCs w:val="15"/>
        </w:rPr>
      </w:pPr>
    </w:p>
    <w:p w14:paraId="06AF1002" w14:textId="0505DD78" w:rsidR="00943463" w:rsidRDefault="00943463" w:rsidP="00823B06">
      <w:pPr>
        <w:pStyle w:val="Default"/>
        <w:rPr>
          <w:sz w:val="15"/>
          <w:szCs w:val="15"/>
        </w:rPr>
      </w:pPr>
    </w:p>
    <w:p w14:paraId="4D0DF5AC" w14:textId="2B96A05A" w:rsidR="00943463" w:rsidRDefault="00943463" w:rsidP="00823B06">
      <w:pPr>
        <w:pStyle w:val="Default"/>
        <w:rPr>
          <w:sz w:val="15"/>
          <w:szCs w:val="15"/>
        </w:rPr>
      </w:pPr>
    </w:p>
    <w:p w14:paraId="4C926081" w14:textId="268D1D77" w:rsidR="00943463" w:rsidRDefault="00943463" w:rsidP="00823B06">
      <w:pPr>
        <w:pStyle w:val="Default"/>
        <w:rPr>
          <w:sz w:val="15"/>
          <w:szCs w:val="15"/>
        </w:rPr>
      </w:pPr>
    </w:p>
    <w:p w14:paraId="0EB02797" w14:textId="16EB78AA" w:rsidR="00943463" w:rsidRDefault="00943463" w:rsidP="00823B06">
      <w:pPr>
        <w:pStyle w:val="Default"/>
        <w:rPr>
          <w:sz w:val="15"/>
          <w:szCs w:val="15"/>
        </w:rPr>
      </w:pPr>
    </w:p>
    <w:p w14:paraId="6280DD0F" w14:textId="04AD7759" w:rsidR="00943463" w:rsidRDefault="00943463" w:rsidP="00823B06">
      <w:pPr>
        <w:pStyle w:val="Default"/>
        <w:rPr>
          <w:sz w:val="15"/>
          <w:szCs w:val="15"/>
        </w:rPr>
      </w:pPr>
    </w:p>
    <w:p w14:paraId="0DC83E38" w14:textId="56079640" w:rsidR="00943463" w:rsidRDefault="00943463" w:rsidP="00823B06">
      <w:pPr>
        <w:pStyle w:val="Default"/>
        <w:rPr>
          <w:sz w:val="15"/>
          <w:szCs w:val="15"/>
        </w:rPr>
      </w:pPr>
    </w:p>
    <w:p w14:paraId="7C1C0005" w14:textId="5939B9CC" w:rsidR="00943463" w:rsidRDefault="00943463" w:rsidP="00823B06">
      <w:pPr>
        <w:pStyle w:val="Default"/>
        <w:rPr>
          <w:sz w:val="15"/>
          <w:szCs w:val="15"/>
        </w:rPr>
      </w:pPr>
    </w:p>
    <w:p w14:paraId="1699BC3A" w14:textId="22D6ACE0" w:rsidR="00943463" w:rsidRDefault="00943463" w:rsidP="00823B06">
      <w:pPr>
        <w:pStyle w:val="Default"/>
        <w:rPr>
          <w:sz w:val="15"/>
          <w:szCs w:val="15"/>
        </w:rPr>
      </w:pPr>
    </w:p>
    <w:p w14:paraId="20B2E2DF" w14:textId="09B64228" w:rsidR="00943463" w:rsidRDefault="00943463" w:rsidP="00823B06">
      <w:pPr>
        <w:pStyle w:val="Default"/>
        <w:rPr>
          <w:sz w:val="15"/>
          <w:szCs w:val="15"/>
        </w:rPr>
      </w:pPr>
    </w:p>
    <w:p w14:paraId="3014B466" w14:textId="25598BEA" w:rsidR="00943463" w:rsidRDefault="00943463" w:rsidP="00823B06">
      <w:pPr>
        <w:pStyle w:val="Default"/>
        <w:rPr>
          <w:sz w:val="15"/>
          <w:szCs w:val="15"/>
        </w:rPr>
      </w:pPr>
    </w:p>
    <w:p w14:paraId="77596832" w14:textId="3BFF3E5A" w:rsidR="00943463" w:rsidRDefault="00943463" w:rsidP="00823B06">
      <w:pPr>
        <w:pStyle w:val="Default"/>
        <w:rPr>
          <w:sz w:val="15"/>
          <w:szCs w:val="15"/>
        </w:rPr>
      </w:pPr>
    </w:p>
    <w:p w14:paraId="4A07C3A8" w14:textId="77777777" w:rsidR="00943463" w:rsidRDefault="00943463" w:rsidP="00823B06">
      <w:pPr>
        <w:pStyle w:val="Default"/>
        <w:rPr>
          <w:sz w:val="15"/>
          <w:szCs w:val="15"/>
        </w:rPr>
      </w:pPr>
    </w:p>
    <w:p w14:paraId="1CC1088C" w14:textId="34719789" w:rsidR="00943463" w:rsidRDefault="00943463" w:rsidP="00823B06">
      <w:pPr>
        <w:pStyle w:val="Default"/>
        <w:rPr>
          <w:sz w:val="15"/>
          <w:szCs w:val="15"/>
        </w:rPr>
      </w:pPr>
    </w:p>
    <w:p w14:paraId="04CF30D9" w14:textId="1B91B2A7" w:rsidR="00943463" w:rsidRDefault="00943463" w:rsidP="00823B06">
      <w:pPr>
        <w:pStyle w:val="Default"/>
        <w:rPr>
          <w:sz w:val="15"/>
          <w:szCs w:val="15"/>
        </w:rPr>
      </w:pPr>
    </w:p>
    <w:p w14:paraId="3F7F5E86" w14:textId="145A1AD1" w:rsidR="00943463" w:rsidRDefault="00943463" w:rsidP="00823B06">
      <w:pPr>
        <w:pStyle w:val="Default"/>
        <w:rPr>
          <w:sz w:val="15"/>
          <w:szCs w:val="15"/>
        </w:rPr>
      </w:pPr>
    </w:p>
    <w:p w14:paraId="5FC37920" w14:textId="690A991D" w:rsidR="00943463" w:rsidRDefault="00943463" w:rsidP="00823B06">
      <w:pPr>
        <w:pStyle w:val="Default"/>
        <w:rPr>
          <w:sz w:val="15"/>
          <w:szCs w:val="15"/>
        </w:rPr>
      </w:pPr>
    </w:p>
    <w:p w14:paraId="56A0DB3B" w14:textId="74073D46" w:rsidR="00943463" w:rsidRDefault="00943463" w:rsidP="00823B06">
      <w:pPr>
        <w:pStyle w:val="Default"/>
        <w:rPr>
          <w:sz w:val="15"/>
          <w:szCs w:val="15"/>
        </w:rPr>
      </w:pPr>
    </w:p>
    <w:p w14:paraId="54C69446" w14:textId="6133265B" w:rsidR="00943463" w:rsidRDefault="00943463" w:rsidP="00823B06">
      <w:pPr>
        <w:pStyle w:val="Default"/>
        <w:rPr>
          <w:sz w:val="15"/>
          <w:szCs w:val="15"/>
        </w:rPr>
      </w:pPr>
    </w:p>
    <w:p w14:paraId="0253649A" w14:textId="54471EDE" w:rsidR="00943463" w:rsidRDefault="00943463" w:rsidP="00823B06">
      <w:pPr>
        <w:pStyle w:val="Default"/>
        <w:rPr>
          <w:sz w:val="15"/>
          <w:szCs w:val="15"/>
        </w:rPr>
      </w:pPr>
    </w:p>
    <w:p w14:paraId="477809F6" w14:textId="6322EEA4" w:rsidR="00943463" w:rsidRDefault="00943463" w:rsidP="00823B06">
      <w:pPr>
        <w:pStyle w:val="Default"/>
        <w:rPr>
          <w:sz w:val="15"/>
          <w:szCs w:val="15"/>
        </w:rPr>
      </w:pPr>
    </w:p>
    <w:p w14:paraId="4E2A0655" w14:textId="77777777" w:rsidR="00943463" w:rsidRDefault="00943463" w:rsidP="00823B06">
      <w:pPr>
        <w:pStyle w:val="Default"/>
        <w:rPr>
          <w:sz w:val="15"/>
          <w:szCs w:val="15"/>
        </w:rPr>
      </w:pPr>
    </w:p>
    <w:p w14:paraId="5B0CE8B3" w14:textId="6E19C51D" w:rsidR="00943463" w:rsidRDefault="00943463" w:rsidP="00943463">
      <w:pPr>
        <w:rPr>
          <w:rFonts w:ascii="Arial" w:hAnsi="Arial" w:cs="Arial"/>
          <w:sz w:val="20"/>
          <w:szCs w:val="20"/>
        </w:rPr>
      </w:pPr>
      <w:r w:rsidRPr="00B72D6E">
        <w:rPr>
          <w:rFonts w:ascii="Arial" w:hAnsi="Arial" w:cs="Arial"/>
          <w:sz w:val="20"/>
          <w:szCs w:val="20"/>
        </w:rPr>
        <w:t xml:space="preserve">If your nominee is selected for as a Ring of Honor Inductee, please be prepared to work with </w:t>
      </w:r>
      <w:r>
        <w:rPr>
          <w:rFonts w:ascii="Arial" w:hAnsi="Arial" w:cs="Arial"/>
          <w:sz w:val="20"/>
          <w:szCs w:val="20"/>
        </w:rPr>
        <w:t xml:space="preserve">the honoree and </w:t>
      </w:r>
      <w:r w:rsidRPr="00B72D6E">
        <w:rPr>
          <w:rFonts w:ascii="Arial" w:hAnsi="Arial" w:cs="Arial"/>
          <w:sz w:val="20"/>
          <w:szCs w:val="20"/>
        </w:rPr>
        <w:t xml:space="preserve">USA Diving to provide photos, videos, and articles so that </w:t>
      </w:r>
      <w:r>
        <w:rPr>
          <w:rFonts w:ascii="Arial" w:hAnsi="Arial" w:cs="Arial"/>
          <w:sz w:val="20"/>
          <w:szCs w:val="20"/>
        </w:rPr>
        <w:t>they can put together an extraordinary video and biography about the recipient.  Thank you.</w:t>
      </w:r>
    </w:p>
    <w:p w14:paraId="194812D7" w14:textId="77777777" w:rsidR="00943463" w:rsidRDefault="00943463" w:rsidP="00943463">
      <w:pPr>
        <w:rPr>
          <w:rFonts w:ascii="Arial" w:hAnsi="Arial" w:cs="Arial"/>
          <w:sz w:val="20"/>
          <w:szCs w:val="20"/>
        </w:rPr>
      </w:pPr>
    </w:p>
    <w:p w14:paraId="7D078696" w14:textId="77777777" w:rsidR="00943463" w:rsidRDefault="00943463" w:rsidP="009434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                              ____________________</w:t>
      </w:r>
    </w:p>
    <w:p w14:paraId="24C32972" w14:textId="77777777" w:rsidR="00943463" w:rsidRDefault="00943463" w:rsidP="009434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minator’s Signature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Date</w:t>
      </w:r>
    </w:p>
    <w:p w14:paraId="1AA22FB5" w14:textId="77777777" w:rsidR="00943463" w:rsidRPr="00823B06" w:rsidRDefault="00943463" w:rsidP="00823B06">
      <w:pPr>
        <w:pStyle w:val="Default"/>
        <w:rPr>
          <w:sz w:val="15"/>
          <w:szCs w:val="15"/>
        </w:rPr>
      </w:pPr>
    </w:p>
    <w:sectPr w:rsidR="00943463" w:rsidRPr="00823B06" w:rsidSect="00823B06">
      <w:type w:val="continuous"/>
      <w:pgSz w:w="12240" w:h="15840"/>
      <w:pgMar w:top="700" w:right="1720" w:bottom="280" w:left="1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34590"/>
    <w:multiLevelType w:val="multilevel"/>
    <w:tmpl w:val="D8B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402738"/>
    <w:multiLevelType w:val="multilevel"/>
    <w:tmpl w:val="88E8C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8E12D2"/>
    <w:multiLevelType w:val="hybridMultilevel"/>
    <w:tmpl w:val="EF6CBD38"/>
    <w:lvl w:ilvl="0" w:tplc="845E8572">
      <w:start w:val="26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750381"/>
    <w:multiLevelType w:val="multilevel"/>
    <w:tmpl w:val="1A104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8A70A7"/>
    <w:multiLevelType w:val="multilevel"/>
    <w:tmpl w:val="1BF00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TM2NjU2MzUzN7JQ0lEKTi0uzszPAymwrAUAWrw6JCwAAAA="/>
  </w:docVars>
  <w:rsids>
    <w:rsidRoot w:val="006B7F64"/>
    <w:rsid w:val="00035DC3"/>
    <w:rsid w:val="0006028C"/>
    <w:rsid w:val="000B0370"/>
    <w:rsid w:val="000B314A"/>
    <w:rsid w:val="000C06D5"/>
    <w:rsid w:val="000E2BF4"/>
    <w:rsid w:val="001025F3"/>
    <w:rsid w:val="001828A6"/>
    <w:rsid w:val="00197767"/>
    <w:rsid w:val="001B4CF9"/>
    <w:rsid w:val="001C4F7F"/>
    <w:rsid w:val="001D5971"/>
    <w:rsid w:val="001E1213"/>
    <w:rsid w:val="001F7CCE"/>
    <w:rsid w:val="002103D6"/>
    <w:rsid w:val="00215193"/>
    <w:rsid w:val="00222CA1"/>
    <w:rsid w:val="00234306"/>
    <w:rsid w:val="00235260"/>
    <w:rsid w:val="002768EC"/>
    <w:rsid w:val="0028205B"/>
    <w:rsid w:val="00293098"/>
    <w:rsid w:val="002B7A2D"/>
    <w:rsid w:val="002C4169"/>
    <w:rsid w:val="00323C65"/>
    <w:rsid w:val="00324483"/>
    <w:rsid w:val="003A6D0C"/>
    <w:rsid w:val="003C0261"/>
    <w:rsid w:val="003E3FC9"/>
    <w:rsid w:val="003F6DED"/>
    <w:rsid w:val="00403B6B"/>
    <w:rsid w:val="00404BD3"/>
    <w:rsid w:val="00422BBC"/>
    <w:rsid w:val="004556AF"/>
    <w:rsid w:val="004D3724"/>
    <w:rsid w:val="004D5241"/>
    <w:rsid w:val="004E100C"/>
    <w:rsid w:val="004E2F80"/>
    <w:rsid w:val="004F7CEC"/>
    <w:rsid w:val="005033BC"/>
    <w:rsid w:val="00504710"/>
    <w:rsid w:val="00530B76"/>
    <w:rsid w:val="00534E8E"/>
    <w:rsid w:val="00536C83"/>
    <w:rsid w:val="00550351"/>
    <w:rsid w:val="00563604"/>
    <w:rsid w:val="00570163"/>
    <w:rsid w:val="005A12EB"/>
    <w:rsid w:val="005A59AB"/>
    <w:rsid w:val="005A665B"/>
    <w:rsid w:val="005B4137"/>
    <w:rsid w:val="005B55EE"/>
    <w:rsid w:val="005D22F8"/>
    <w:rsid w:val="005D77F7"/>
    <w:rsid w:val="005E6BC6"/>
    <w:rsid w:val="005F5F08"/>
    <w:rsid w:val="00614EC6"/>
    <w:rsid w:val="006201B3"/>
    <w:rsid w:val="006210C4"/>
    <w:rsid w:val="006317F9"/>
    <w:rsid w:val="0065498D"/>
    <w:rsid w:val="006844BC"/>
    <w:rsid w:val="00685574"/>
    <w:rsid w:val="00697780"/>
    <w:rsid w:val="006A3669"/>
    <w:rsid w:val="006B223A"/>
    <w:rsid w:val="006B5C90"/>
    <w:rsid w:val="006B7F64"/>
    <w:rsid w:val="006D5E21"/>
    <w:rsid w:val="00707E9B"/>
    <w:rsid w:val="00727E65"/>
    <w:rsid w:val="00746098"/>
    <w:rsid w:val="007A43FF"/>
    <w:rsid w:val="007C3293"/>
    <w:rsid w:val="007D3460"/>
    <w:rsid w:val="007D628A"/>
    <w:rsid w:val="007D7532"/>
    <w:rsid w:val="007E61B6"/>
    <w:rsid w:val="007F4F68"/>
    <w:rsid w:val="00823B06"/>
    <w:rsid w:val="0082423E"/>
    <w:rsid w:val="00833EFA"/>
    <w:rsid w:val="008461FE"/>
    <w:rsid w:val="008465E5"/>
    <w:rsid w:val="0085443C"/>
    <w:rsid w:val="008913AC"/>
    <w:rsid w:val="008978BB"/>
    <w:rsid w:val="008E1DF8"/>
    <w:rsid w:val="008E6CD8"/>
    <w:rsid w:val="00914C2B"/>
    <w:rsid w:val="00914F82"/>
    <w:rsid w:val="00943463"/>
    <w:rsid w:val="00994E61"/>
    <w:rsid w:val="00996F6C"/>
    <w:rsid w:val="009D543A"/>
    <w:rsid w:val="009E4263"/>
    <w:rsid w:val="00A22A85"/>
    <w:rsid w:val="00A461D4"/>
    <w:rsid w:val="00A61F15"/>
    <w:rsid w:val="00A875DF"/>
    <w:rsid w:val="00A9011E"/>
    <w:rsid w:val="00A9706D"/>
    <w:rsid w:val="00AA6BBD"/>
    <w:rsid w:val="00AB02EF"/>
    <w:rsid w:val="00AC67BA"/>
    <w:rsid w:val="00AD1DD0"/>
    <w:rsid w:val="00AD5FE0"/>
    <w:rsid w:val="00AF3780"/>
    <w:rsid w:val="00AF5104"/>
    <w:rsid w:val="00B373C5"/>
    <w:rsid w:val="00B46F3B"/>
    <w:rsid w:val="00B815C8"/>
    <w:rsid w:val="00B926CD"/>
    <w:rsid w:val="00BA4DA2"/>
    <w:rsid w:val="00BC47E5"/>
    <w:rsid w:val="00BC55D1"/>
    <w:rsid w:val="00C14424"/>
    <w:rsid w:val="00C3004E"/>
    <w:rsid w:val="00C31D65"/>
    <w:rsid w:val="00C53332"/>
    <w:rsid w:val="00CA34A2"/>
    <w:rsid w:val="00CB6C80"/>
    <w:rsid w:val="00D16655"/>
    <w:rsid w:val="00D22CC4"/>
    <w:rsid w:val="00D246F9"/>
    <w:rsid w:val="00D36E3A"/>
    <w:rsid w:val="00D46915"/>
    <w:rsid w:val="00D71CAD"/>
    <w:rsid w:val="00DA3916"/>
    <w:rsid w:val="00DB36F7"/>
    <w:rsid w:val="00DB3EE9"/>
    <w:rsid w:val="00DC6F18"/>
    <w:rsid w:val="00E141A8"/>
    <w:rsid w:val="00E16EEB"/>
    <w:rsid w:val="00E2085E"/>
    <w:rsid w:val="00E52E72"/>
    <w:rsid w:val="00EA2170"/>
    <w:rsid w:val="00ED13A0"/>
    <w:rsid w:val="00ED232A"/>
    <w:rsid w:val="00EF4E73"/>
    <w:rsid w:val="00F009B2"/>
    <w:rsid w:val="00F30E1B"/>
    <w:rsid w:val="00F50EDC"/>
    <w:rsid w:val="00F57307"/>
    <w:rsid w:val="00FC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064A9"/>
  <w15:docId w15:val="{8CBCC615-222F-41EF-A985-B8582A6A4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6F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6F6C"/>
    <w:pPr>
      <w:ind w:left="720"/>
      <w:contextualSpacing/>
    </w:pPr>
  </w:style>
  <w:style w:type="paragraph" w:customStyle="1" w:styleId="Default">
    <w:name w:val="Default"/>
    <w:rsid w:val="00823B06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46098"/>
    <w:rPr>
      <w:b/>
      <w:bCs/>
    </w:rPr>
  </w:style>
  <w:style w:type="character" w:styleId="Hyperlink">
    <w:name w:val="Hyperlink"/>
    <w:basedOn w:val="DefaultParagraphFont"/>
    <w:uiPriority w:val="99"/>
    <w:unhideWhenUsed/>
    <w:rsid w:val="0023526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2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6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8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6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5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35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55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53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69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683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2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8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8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8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6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7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0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568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566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262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8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49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4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575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192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6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9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36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0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20084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6" w:space="0" w:color="D4D4D4"/>
                            <w:left w:val="single" w:sz="6" w:space="0" w:color="D4D4D4"/>
                            <w:bottom w:val="single" w:sz="6" w:space="0" w:color="D4D4D4"/>
                            <w:right w:val="single" w:sz="6" w:space="0" w:color="D4D4D4"/>
                          </w:divBdr>
                          <w:divsChild>
                            <w:div w:id="496071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6" w:space="11" w:color="F3F3F3"/>
                              </w:divBdr>
                              <w:divsChild>
                                <w:div w:id="53635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7127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1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aylor.Payne@usadiving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payne</dc:creator>
  <cp:lastModifiedBy>Taylor Payne</cp:lastModifiedBy>
  <cp:revision>2</cp:revision>
  <cp:lastPrinted>2020-01-09T18:53:00Z</cp:lastPrinted>
  <dcterms:created xsi:type="dcterms:W3CDTF">2020-01-27T18:26:00Z</dcterms:created>
  <dcterms:modified xsi:type="dcterms:W3CDTF">2020-01-2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2-20T00:00:00Z</vt:filetime>
  </property>
  <property fmtid="{D5CDD505-2E9C-101B-9397-08002B2CF9AE}" pid="3" name="LastSaved">
    <vt:filetime>2013-07-25T00:00:00Z</vt:filetime>
  </property>
</Properties>
</file>